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4B6C59DD" w14:textId="77777777" w:rsidR="00F9444C" w:rsidRDefault="00767B2B">
          <w:pPr>
            <w:pStyle w:val="NoSpacing"/>
          </w:pPr>
          <w:r>
            <w:t>Your Name</w:t>
          </w:r>
        </w:p>
      </w:sdtContent>
    </w:sdt>
    <w:p w14:paraId="16C0554B" w14:textId="77777777" w:rsidR="00E614DD" w:rsidRDefault="003B3A41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6B94E833" w14:textId="77777777" w:rsidR="00E614DD" w:rsidRDefault="003B3A41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4A9CD115" w14:textId="77777777" w:rsidR="00E614DD" w:rsidRDefault="003B3A41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7D0DE379" w14:textId="6CFC7BA1" w:rsidR="00E614DD" w:rsidRPr="00911D52" w:rsidRDefault="00767B2B">
      <w:pPr>
        <w:pStyle w:val="Title"/>
        <w:rPr>
          <w:rStyle w:val="Strong"/>
          <w:b w:val="0"/>
        </w:rPr>
      </w:pPr>
      <w:r w:rsidRPr="00911D52">
        <w:rPr>
          <w:rStyle w:val="Strong"/>
          <w:b w:val="0"/>
        </w:rPr>
        <w:t>Assignment</w:t>
      </w:r>
    </w:p>
    <w:p w14:paraId="2D1FBB9C" w14:textId="271F1859" w:rsidR="003412FD" w:rsidRDefault="00767B2B" w:rsidP="003412FD">
      <w:r>
        <w:t>Plate tectonics also called Lithospheric plate, is a scientific theory that deals with the Earth's outer shell (Lithosphere) and different processes o</w:t>
      </w:r>
      <w:r w:rsidR="00911D52">
        <w:t xml:space="preserve">f mountain-building, volcanoes </w:t>
      </w:r>
      <w:r>
        <w:t xml:space="preserve">and earthquakes. It also talks about the evolution of the earth's surface </w:t>
      </w:r>
      <w:r w:rsidR="00804966">
        <w:t xml:space="preserve">and the construction of its past continents and oceans. When a plate with oceanic </w:t>
      </w:r>
      <w:r w:rsidR="008F2E6B">
        <w:t xml:space="preserve">lithosphere hits another plate, it plunges beneath that plate and sinks into the mantle pulling the lithosphere in every direction. This is the main cause of plate tectonic occurrence. </w:t>
      </w:r>
    </w:p>
    <w:p w14:paraId="326C97F7" w14:textId="414E5FDB" w:rsidR="0012006C" w:rsidRDefault="00767B2B" w:rsidP="003412FD">
      <w:r>
        <w:t>Some of the most destructive natural hazards caused by plate tect</w:t>
      </w:r>
      <w:r w:rsidR="00911D52">
        <w:t>onics are earthquakes, tsunamis</w:t>
      </w:r>
      <w:r>
        <w:t xml:space="preserve"> and volcanic eruptions.</w:t>
      </w:r>
      <w:r w:rsidR="00D85F73">
        <w:t xml:space="preserve"> Earthquakes occur due to the sudden movement of two adjacent tectonic plates and when on</w:t>
      </w:r>
      <w:r w:rsidR="00911D52">
        <w:t>e</w:t>
      </w:r>
      <w:r w:rsidR="00D85F73">
        <w:t xml:space="preserve"> plate slides over the top of another plate</w:t>
      </w:r>
      <w:r w:rsidR="00911D52">
        <w:t>,</w:t>
      </w:r>
      <w:r w:rsidR="00D85F73">
        <w:t xml:space="preserve"> it results in a volcanic eruption. Their energy and friction make</w:t>
      </w:r>
      <w:r w:rsidR="00911D52">
        <w:t>s</w:t>
      </w:r>
      <w:r w:rsidR="00D85F73">
        <w:t xml:space="preserve"> the rock melt and push</w:t>
      </w:r>
      <w:r w:rsidR="00911D52">
        <w:t>es</w:t>
      </w:r>
      <w:r w:rsidR="00D85F73">
        <w:t xml:space="preserve"> it upwards</w:t>
      </w:r>
      <w:r w:rsidR="00911D52">
        <w:t xml:space="preserve">, causing </w:t>
      </w:r>
      <w:r w:rsidR="00D85F73">
        <w:t xml:space="preserve">swelling in the surface of the mountain. </w:t>
      </w:r>
      <w:r w:rsidR="007F4E70">
        <w:t>These also cause seismic sea waves, also known as tsunamis</w:t>
      </w:r>
      <w:r w:rsidR="00911D52">
        <w:t>.</w:t>
      </w:r>
      <w:r w:rsidR="007F4E70">
        <w:t xml:space="preserve"> </w:t>
      </w:r>
    </w:p>
    <w:p w14:paraId="622239A8" w14:textId="13333BE9" w:rsidR="007F4E70" w:rsidRPr="003412FD" w:rsidRDefault="00767B2B" w:rsidP="003412FD">
      <w:r>
        <w:t xml:space="preserve">An abrupt climate change is the occurrence of a new sudden climate state. </w:t>
      </w:r>
      <w:r w:rsidR="00441590">
        <w:t xml:space="preserve">The whole earth undergoes an entirely different process of climate change that includes a sudden change in parameters </w:t>
      </w:r>
      <w:r w:rsidR="000D2F35">
        <w:t>outside the system and internal changes in the climate system itself. We have a bunch of examples of abrupt climate change in the past and we are still in the process. Events like the Younger Dryas, occurred 12,800 years ago</w:t>
      </w:r>
      <w:r w:rsidR="00911D52">
        <w:t xml:space="preserve">. </w:t>
      </w:r>
      <w:r w:rsidR="00AC0C89">
        <w:t xml:space="preserve">Dansgaard-Oeschger events, Heinrich events, and Carboniferous Rainforest Collapse happened in the past. Abrupt climate change can occur at any time and some </w:t>
      </w:r>
      <w:r w:rsidR="00567B54">
        <w:t xml:space="preserve">climatic changes are already underway. This happens due to a lot of reasons </w:t>
      </w:r>
      <w:bookmarkStart w:id="0" w:name="_GoBack"/>
      <w:r w:rsidR="00567B54">
        <w:lastRenderedPageBreak/>
        <w:t>which include unawareness about such a critical issue. N</w:t>
      </w:r>
      <w:r w:rsidR="00AC0C89">
        <w:t xml:space="preserve">ot all the people who have high school </w:t>
      </w:r>
      <w:bookmarkEnd w:id="0"/>
      <w:r w:rsidR="00AC0C89">
        <w:t>education know th</w:t>
      </w:r>
      <w:r w:rsidR="00821EB3">
        <w:t>is process</w:t>
      </w:r>
      <w:r w:rsidR="00567B54">
        <w:t xml:space="preserve"> of abrupt climate change</w:t>
      </w:r>
      <w:r w:rsidR="00821EB3">
        <w:t>. The</w:t>
      </w:r>
      <w:r w:rsidR="00567B54">
        <w:t xml:space="preserve">y are familiar with the term but </w:t>
      </w:r>
      <w:r w:rsidR="00821EB3">
        <w:t>unaware of all the reasons behind it which result in the climatic change. They get involved in activit</w:t>
      </w:r>
      <w:r w:rsidR="00911D52">
        <w:t>ies that are harmful to climate</w:t>
      </w:r>
      <w:r w:rsidR="00821EB3">
        <w:t xml:space="preserve"> like the recent decline of the Arctic sea </w:t>
      </w:r>
      <w:r w:rsidR="007E1920">
        <w:t>due to warmer polar temperature and this increase in temperature is caused by humans. So it is import</w:t>
      </w:r>
      <w:r w:rsidR="00911D52">
        <w:t>ant to know the process of</w:t>
      </w:r>
      <w:r w:rsidR="007E1920">
        <w:t xml:space="preserve"> climate change to save our planet.</w:t>
      </w:r>
    </w:p>
    <w:sectPr w:rsidR="007F4E70" w:rsidRPr="003412FD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FB11B" w14:textId="77777777" w:rsidR="003B3A41" w:rsidRDefault="003B3A41">
      <w:pPr>
        <w:spacing w:line="240" w:lineRule="auto"/>
      </w:pPr>
      <w:r>
        <w:separator/>
      </w:r>
    </w:p>
  </w:endnote>
  <w:endnote w:type="continuationSeparator" w:id="0">
    <w:p w14:paraId="365BFD24" w14:textId="77777777" w:rsidR="003B3A41" w:rsidRDefault="003B3A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1E1D1" w14:textId="77777777" w:rsidR="003B3A41" w:rsidRDefault="003B3A41">
      <w:pPr>
        <w:spacing w:line="240" w:lineRule="auto"/>
      </w:pPr>
      <w:r>
        <w:separator/>
      </w:r>
    </w:p>
  </w:footnote>
  <w:footnote w:type="continuationSeparator" w:id="0">
    <w:p w14:paraId="4B4F3151" w14:textId="77777777" w:rsidR="003B3A41" w:rsidRDefault="003B3A4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3313D" w14:textId="77777777" w:rsidR="00E614DD" w:rsidRDefault="003B3A41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11D52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EB819" w14:textId="77777777" w:rsidR="00E614DD" w:rsidRDefault="003B3A41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11D52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42AE8804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63CAD946" w:tentative="1">
      <w:start w:val="1"/>
      <w:numFmt w:val="lowerLetter"/>
      <w:lvlText w:val="%2."/>
      <w:lvlJc w:val="left"/>
      <w:pPr>
        <w:ind w:left="2160" w:hanging="360"/>
      </w:pPr>
    </w:lvl>
    <w:lvl w:ilvl="2" w:tplc="D290599E" w:tentative="1">
      <w:start w:val="1"/>
      <w:numFmt w:val="lowerRoman"/>
      <w:lvlText w:val="%3."/>
      <w:lvlJc w:val="right"/>
      <w:pPr>
        <w:ind w:left="2880" w:hanging="180"/>
      </w:pPr>
    </w:lvl>
    <w:lvl w:ilvl="3" w:tplc="60C042B6" w:tentative="1">
      <w:start w:val="1"/>
      <w:numFmt w:val="decimal"/>
      <w:lvlText w:val="%4."/>
      <w:lvlJc w:val="left"/>
      <w:pPr>
        <w:ind w:left="3600" w:hanging="360"/>
      </w:pPr>
    </w:lvl>
    <w:lvl w:ilvl="4" w:tplc="CA4C7018" w:tentative="1">
      <w:start w:val="1"/>
      <w:numFmt w:val="lowerLetter"/>
      <w:lvlText w:val="%5."/>
      <w:lvlJc w:val="left"/>
      <w:pPr>
        <w:ind w:left="4320" w:hanging="360"/>
      </w:pPr>
    </w:lvl>
    <w:lvl w:ilvl="5" w:tplc="B524BB32" w:tentative="1">
      <w:start w:val="1"/>
      <w:numFmt w:val="lowerRoman"/>
      <w:lvlText w:val="%6."/>
      <w:lvlJc w:val="right"/>
      <w:pPr>
        <w:ind w:left="5040" w:hanging="180"/>
      </w:pPr>
    </w:lvl>
    <w:lvl w:ilvl="6" w:tplc="038A2C7E" w:tentative="1">
      <w:start w:val="1"/>
      <w:numFmt w:val="decimal"/>
      <w:lvlText w:val="%7."/>
      <w:lvlJc w:val="left"/>
      <w:pPr>
        <w:ind w:left="5760" w:hanging="360"/>
      </w:pPr>
    </w:lvl>
    <w:lvl w:ilvl="7" w:tplc="35963AC8" w:tentative="1">
      <w:start w:val="1"/>
      <w:numFmt w:val="lowerLetter"/>
      <w:lvlText w:val="%8."/>
      <w:lvlJc w:val="left"/>
      <w:pPr>
        <w:ind w:left="6480" w:hanging="360"/>
      </w:pPr>
    </w:lvl>
    <w:lvl w:ilvl="8" w:tplc="680022F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sjQ2MTEzNbEwNDFQ0lEKTi0uzszPAykwqgUAgv8T1CwAAAA="/>
  </w:docVars>
  <w:rsids>
    <w:rsidRoot w:val="00F83220"/>
    <w:rsid w:val="000166A4"/>
    <w:rsid w:val="00040CBB"/>
    <w:rsid w:val="000B78C8"/>
    <w:rsid w:val="000D2F35"/>
    <w:rsid w:val="0012006C"/>
    <w:rsid w:val="001463B2"/>
    <w:rsid w:val="001F62C0"/>
    <w:rsid w:val="00245E02"/>
    <w:rsid w:val="002D07A2"/>
    <w:rsid w:val="003412FD"/>
    <w:rsid w:val="00353B66"/>
    <w:rsid w:val="0036326B"/>
    <w:rsid w:val="00364805"/>
    <w:rsid w:val="003B3A41"/>
    <w:rsid w:val="00441590"/>
    <w:rsid w:val="00456604"/>
    <w:rsid w:val="004A2675"/>
    <w:rsid w:val="004F7139"/>
    <w:rsid w:val="005525EB"/>
    <w:rsid w:val="00567B54"/>
    <w:rsid w:val="0057093C"/>
    <w:rsid w:val="00691EC1"/>
    <w:rsid w:val="00767B2B"/>
    <w:rsid w:val="00793A22"/>
    <w:rsid w:val="007C53FB"/>
    <w:rsid w:val="007E1920"/>
    <w:rsid w:val="007F4E70"/>
    <w:rsid w:val="00804966"/>
    <w:rsid w:val="00821EB3"/>
    <w:rsid w:val="008B7D18"/>
    <w:rsid w:val="008F1F97"/>
    <w:rsid w:val="008F2E6B"/>
    <w:rsid w:val="008F4052"/>
    <w:rsid w:val="00911D52"/>
    <w:rsid w:val="00985A65"/>
    <w:rsid w:val="009D4EB3"/>
    <w:rsid w:val="00AC0C89"/>
    <w:rsid w:val="00B13D1B"/>
    <w:rsid w:val="00B818DF"/>
    <w:rsid w:val="00BA1BAA"/>
    <w:rsid w:val="00CD3FEE"/>
    <w:rsid w:val="00D05A7B"/>
    <w:rsid w:val="00D52117"/>
    <w:rsid w:val="00D85F73"/>
    <w:rsid w:val="00DB0D39"/>
    <w:rsid w:val="00E14005"/>
    <w:rsid w:val="00E614DD"/>
    <w:rsid w:val="00E627B4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5123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D615E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D615E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D615E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D615E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D615E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0B00C5"/>
    <w:rsid w:val="000D615E"/>
    <w:rsid w:val="003729CB"/>
    <w:rsid w:val="003A0181"/>
    <w:rsid w:val="005A3EFE"/>
    <w:rsid w:val="00BE26BB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19T09:02:00Z</dcterms:created>
  <dcterms:modified xsi:type="dcterms:W3CDTF">2019-10-19T09:02:00Z</dcterms:modified>
</cp:coreProperties>
</file>